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67DF47" w14:textId="77777777" w:rsidR="00A8297E" w:rsidRDefault="00A8297E" w:rsidP="00A8297E">
      <w:r>
        <w:t>Supporting Materials Sent Directly to the Department</w:t>
      </w:r>
    </w:p>
    <w:p w14:paraId="65ED53E6" w14:textId="77777777" w:rsidR="00A8297E" w:rsidRDefault="00A8297E" w:rsidP="00A8297E">
      <w:r>
        <w:t xml:space="preserve">—Statement of Purpose  </w:t>
      </w:r>
    </w:p>
    <w:p w14:paraId="5CB885BB" w14:textId="77777777" w:rsidR="00A8297E" w:rsidRDefault="00A8297E" w:rsidP="00A8297E">
      <w:r>
        <w:t>—CV/Resume</w:t>
      </w:r>
    </w:p>
    <w:p w14:paraId="2DEF4C59" w14:textId="77777777" w:rsidR="00A8297E" w:rsidRDefault="00A8297E" w:rsidP="00A8297E">
      <w:r>
        <w:t xml:space="preserve">—3 letters of recommendation  </w:t>
      </w:r>
    </w:p>
    <w:p w14:paraId="5050BE02" w14:textId="77777777" w:rsidR="00A8297E" w:rsidRDefault="00A8297E" w:rsidP="00A8297E">
      <w:r>
        <w:t>—Please have your recommenders mail their letters directly to the Psychology Department</w:t>
      </w:r>
    </w:p>
    <w:p w14:paraId="44963E19" w14:textId="77777777" w:rsidR="00A8297E" w:rsidRDefault="00A8297E" w:rsidP="00A8297E">
      <w:r>
        <w:t>—Unofficial transcripts</w:t>
      </w:r>
    </w:p>
    <w:p w14:paraId="52D92A16" w14:textId="77777777" w:rsidR="00A8297E" w:rsidRDefault="00A8297E" w:rsidP="00A8297E">
      <w:r>
        <w:t xml:space="preserve">—Unofficial CBEST </w:t>
      </w:r>
      <w:proofErr w:type="gramStart"/>
      <w:r>
        <w:t>Scores  (</w:t>
      </w:r>
      <w:proofErr w:type="gramEnd"/>
      <w:r>
        <w:t>if possible)</w:t>
      </w:r>
    </w:p>
    <w:p w14:paraId="70306222" w14:textId="77777777" w:rsidR="00A8297E" w:rsidRDefault="00A8297E" w:rsidP="00A8297E">
      <w:r>
        <w:t>—Download and sign Application Affidavit</w:t>
      </w:r>
    </w:p>
    <w:p w14:paraId="0B31B1E2" w14:textId="77777777" w:rsidR="00A8297E" w:rsidRDefault="00A8297E" w:rsidP="00A8297E">
      <w:r>
        <w:t xml:space="preserve">—Download and sign a completed Verification of No Criminal Record  </w:t>
      </w:r>
    </w:p>
    <w:p w14:paraId="0C81E493" w14:textId="004E91A5" w:rsidR="00A8297E" w:rsidRDefault="00A8297E" w:rsidP="00A8297E">
      <w:r>
        <w:t>Please remember the Psychology Department deadline for all three of our graduate programs is February 1, 202</w:t>
      </w:r>
      <w:r w:rsidR="0014352B">
        <w:t>1</w:t>
      </w:r>
      <w:bookmarkStart w:id="0" w:name="_GoBack"/>
      <w:bookmarkEnd w:id="0"/>
    </w:p>
    <w:p w14:paraId="6E2A9B17" w14:textId="77777777" w:rsidR="00A8297E" w:rsidRDefault="00A8297E" w:rsidP="00A8297E"/>
    <w:p w14:paraId="738CAA54" w14:textId="77777777" w:rsidR="00A8297E" w:rsidRDefault="00A8297E" w:rsidP="00A8297E">
      <w:r>
        <w:t>—Supporting Materials Sent Directly to the University</w:t>
      </w:r>
    </w:p>
    <w:p w14:paraId="766F44C9" w14:textId="77777777" w:rsidR="00E366D2" w:rsidRDefault="00A8297E" w:rsidP="00A8297E">
      <w:r>
        <w:t>—Official transcripts (sealed and ordered from previously attended colleges)</w:t>
      </w:r>
    </w:p>
    <w:sectPr w:rsidR="00E366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DQyMDW2NDA0srBQ0lEKTi0uzszPAykwqgUAp4SFyCwAAAA="/>
  </w:docVars>
  <w:rsids>
    <w:rsidRoot w:val="00A8297E"/>
    <w:rsid w:val="0014352B"/>
    <w:rsid w:val="00A47281"/>
    <w:rsid w:val="00A8297E"/>
    <w:rsid w:val="00E36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0B6DB"/>
  <w15:chartTrackingRefBased/>
  <w15:docId w15:val="{6C93D68E-C242-42DF-9696-458BCA7E2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2</Words>
  <Characters>530</Characters>
  <Application>Microsoft Office Word</Application>
  <DocSecurity>0</DocSecurity>
  <Lines>4</Lines>
  <Paragraphs>1</Paragraphs>
  <ScaleCrop>false</ScaleCrop>
  <Company>California State University Fresno</Company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Shapiro</dc:creator>
  <cp:keywords/>
  <dc:description/>
  <cp:lastModifiedBy>Martin Shapiro</cp:lastModifiedBy>
  <cp:revision>3</cp:revision>
  <dcterms:created xsi:type="dcterms:W3CDTF">2020-10-13T16:51:00Z</dcterms:created>
  <dcterms:modified xsi:type="dcterms:W3CDTF">2020-10-13T17:07:00Z</dcterms:modified>
</cp:coreProperties>
</file>